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30DDC923" w:rsidR="00817DE3" w:rsidRPr="003C0D7B" w:rsidRDefault="007538DC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 w:rsidRPr="003C0D7B">
        <w:rPr>
          <w:rFonts w:ascii="Times New Roman" w:hAnsi="Times New Roman"/>
          <w:b/>
          <w:sz w:val="24"/>
          <w:szCs w:val="24"/>
          <w:lang w:val="en-US"/>
        </w:rPr>
        <w:t>MASTER</w:t>
      </w:r>
      <w:r w:rsidR="00BB3FF3" w:rsidRPr="003C0D7B">
        <w:rPr>
          <w:rFonts w:ascii="Times New Roman" w:hAnsi="Times New Roman"/>
          <w:b/>
          <w:sz w:val="24"/>
          <w:szCs w:val="24"/>
          <w:lang w:val="en-US"/>
        </w:rPr>
        <w:t>’S FELLOWSHIP APPLICATION FORM</w:t>
      </w:r>
      <w:r w:rsidR="00CD53D7" w:rsidRPr="003C0D7B">
        <w:rPr>
          <w:rFonts w:ascii="Times New Roman" w:hAnsi="Times New Roman"/>
          <w:b/>
          <w:sz w:val="24"/>
          <w:szCs w:val="24"/>
          <w:lang w:val="en-US"/>
        </w:rPr>
        <w:t>.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768"/>
        <w:gridCol w:w="5200"/>
      </w:tblGrid>
      <w:tr w:rsidR="00DD372A" w:rsidRPr="003C0D7B" w14:paraId="0E68CCC0" w14:textId="77777777" w:rsidTr="00694413">
        <w:trPr>
          <w:trHeight w:val="340"/>
          <w:jc w:val="center"/>
        </w:trPr>
        <w:tc>
          <w:tcPr>
            <w:tcW w:w="10298" w:type="dxa"/>
            <w:gridSpan w:val="3"/>
            <w:shd w:val="pct15" w:color="auto" w:fill="auto"/>
            <w:vAlign w:val="center"/>
          </w:tcPr>
          <w:p w14:paraId="292BBFC6" w14:textId="0C3E921D" w:rsidR="00DD372A" w:rsidRPr="003C0D7B" w:rsidRDefault="00817DE3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1. </w:t>
            </w:r>
            <w:r w:rsidR="00AB0F92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</w:t>
            </w:r>
            <w:r w:rsidR="001F3AA9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entification</w:t>
            </w:r>
          </w:p>
        </w:tc>
      </w:tr>
      <w:tr w:rsidR="00DD372A" w:rsidRPr="003C0D7B" w14:paraId="58F5839D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5838F9B" w14:textId="250DC307" w:rsidR="00DD372A" w:rsidRPr="003C0D7B" w:rsidRDefault="00A129A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Last name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6968" w:type="dxa"/>
            <w:gridSpan w:val="2"/>
            <w:vAlign w:val="center"/>
          </w:tcPr>
          <w:p w14:paraId="03290D72" w14:textId="77777777" w:rsidR="00DD372A" w:rsidRPr="003C0D7B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3C0D7B" w14:paraId="6EAC9203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DC6F687" w14:textId="4EC77AEB" w:rsidR="00DD372A" w:rsidRPr="003C0D7B" w:rsidRDefault="00C73E3D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First </w:t>
            </w:r>
            <w:r w:rsidR="00960677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ame</w:t>
            </w:r>
            <w:r w:rsidR="00B42538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 (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s</w:t>
            </w:r>
            <w:r w:rsidR="00B42538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)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6968" w:type="dxa"/>
            <w:gridSpan w:val="2"/>
            <w:vAlign w:val="center"/>
          </w:tcPr>
          <w:p w14:paraId="34EC7761" w14:textId="77777777" w:rsidR="00DD372A" w:rsidRPr="003C0D7B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3C0D7B" w14:paraId="028C614C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D6A6BC2" w14:textId="0BDECAED" w:rsidR="00DD372A" w:rsidRPr="003C0D7B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Tit</w:t>
            </w:r>
            <w:r w:rsidR="00960677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l</w:t>
            </w: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e:</w:t>
            </w:r>
          </w:p>
        </w:tc>
        <w:tc>
          <w:tcPr>
            <w:tcW w:w="6968" w:type="dxa"/>
            <w:gridSpan w:val="2"/>
            <w:vAlign w:val="center"/>
          </w:tcPr>
          <w:p w14:paraId="26B4D642" w14:textId="77777777" w:rsidR="00DD372A" w:rsidRPr="003C0D7B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3C0D7B" w14:paraId="6D631DE7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E7D4061" w14:textId="7DA707AF" w:rsidR="00DD372A" w:rsidRPr="003C0D7B" w:rsidRDefault="00960677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Gender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6968" w:type="dxa"/>
            <w:gridSpan w:val="2"/>
            <w:vAlign w:val="center"/>
          </w:tcPr>
          <w:p w14:paraId="061BA3AF" w14:textId="77777777" w:rsidR="00DD372A" w:rsidRPr="003C0D7B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3C0D7B" w14:paraId="318C673A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0E7F2301" w14:textId="5A25F7FA" w:rsidR="00DD372A" w:rsidRPr="003C0D7B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Date </w:t>
            </w:r>
            <w:r w:rsidR="0084257C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and place of </w:t>
            </w:r>
            <w:r w:rsidR="005B4238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84257C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b</w:t>
            </w:r>
            <w:r w:rsidR="009B7C94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rth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6968" w:type="dxa"/>
            <w:gridSpan w:val="2"/>
            <w:vAlign w:val="center"/>
          </w:tcPr>
          <w:p w14:paraId="3E6E890C" w14:textId="1DCB7A43" w:rsidR="00DD372A" w:rsidRPr="003C0D7B" w:rsidRDefault="0071629E" w:rsidP="0071629E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sz w:val="24"/>
                <w:szCs w:val="24"/>
                <w:lang w:val="en-US"/>
              </w:rPr>
              <w:tab/>
            </w:r>
          </w:p>
        </w:tc>
      </w:tr>
      <w:tr w:rsidR="00DD372A" w:rsidRPr="003C0D7B" w14:paraId="73D6281D" w14:textId="77777777" w:rsidTr="00694413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BACC1C6" w14:textId="399052A0" w:rsidR="00DD372A" w:rsidRPr="003C0D7B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ationalit</w:t>
            </w:r>
            <w:r w:rsidR="009B7C94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y</w:t>
            </w: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 :</w:t>
            </w:r>
          </w:p>
        </w:tc>
        <w:tc>
          <w:tcPr>
            <w:tcW w:w="6968" w:type="dxa"/>
            <w:gridSpan w:val="2"/>
            <w:tcBorders>
              <w:bottom w:val="single" w:sz="4" w:space="0" w:color="auto"/>
            </w:tcBorders>
            <w:vAlign w:val="center"/>
          </w:tcPr>
          <w:p w14:paraId="2D92CD2E" w14:textId="77777777" w:rsidR="00DD372A" w:rsidRPr="003C0D7B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953B16" w14:paraId="3290EFA9" w14:textId="77777777" w:rsidTr="00BF45F4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953B16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  <w:tc>
          <w:tcPr>
            <w:tcW w:w="6968" w:type="dxa"/>
            <w:gridSpan w:val="2"/>
            <w:shd w:val="pct15" w:color="auto" w:fill="auto"/>
            <w:vAlign w:val="center"/>
          </w:tcPr>
          <w:p w14:paraId="66930E1A" w14:textId="77777777" w:rsidR="00DD372A" w:rsidRPr="00953B16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</w:tr>
      <w:tr w:rsidR="00DD372A" w:rsidRPr="003C0D7B" w14:paraId="05936E8C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7D46F5AA" w14:textId="377AADEE" w:rsidR="00DD372A" w:rsidRPr="003C0D7B" w:rsidRDefault="00DC4476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orrespond</w:t>
            </w:r>
            <w:r w:rsidR="00D23678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e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nce </w:t>
            </w: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address</w:t>
            </w:r>
            <w:r w:rsidR="00DF67C5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5200" w:type="dxa"/>
            <w:vAlign w:val="center"/>
          </w:tcPr>
          <w:p w14:paraId="712DD00D" w14:textId="77777777" w:rsidR="00AA1E0E" w:rsidRPr="003C0D7B" w:rsidRDefault="00AA1E0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521A1" w:rsidRPr="003C0D7B" w14:paraId="0F407A45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2257B0FF" w14:textId="7C5BCAD5" w:rsidR="008521A1" w:rsidRPr="003C0D7B" w:rsidRDefault="00DC4476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ountry of re</w:t>
            </w:r>
            <w:r w:rsidR="008521A1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sidence:</w:t>
            </w:r>
          </w:p>
        </w:tc>
        <w:tc>
          <w:tcPr>
            <w:tcW w:w="5200" w:type="dxa"/>
            <w:vAlign w:val="center"/>
          </w:tcPr>
          <w:p w14:paraId="192DDB3D" w14:textId="77777777" w:rsidR="008521A1" w:rsidRPr="003C0D7B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3C0D7B" w14:paraId="22E024F8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0404B306" w14:textId="57CDD9FB" w:rsidR="00DD372A" w:rsidRPr="003C0D7B" w:rsidRDefault="00610D6A" w:rsidP="00F04F9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hone n</w:t>
            </w:r>
            <w:r w:rsidR="008521A1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um</w:t>
            </w: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ber </w:t>
            </w:r>
            <w:r w:rsidR="008521A1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(</w:t>
            </w: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nclude the country code</w:t>
            </w:r>
            <w:r w:rsidR="008521A1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)</w:t>
            </w:r>
            <w:r w:rsidR="00854B58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5200" w:type="dxa"/>
            <w:vAlign w:val="center"/>
          </w:tcPr>
          <w:p w14:paraId="4354AF91" w14:textId="77777777" w:rsidR="00DD372A" w:rsidRPr="003C0D7B" w:rsidRDefault="00DD372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521A1" w:rsidRPr="003C0D7B" w14:paraId="28215536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3019D83B" w14:textId="6DF5105E" w:rsidR="008521A1" w:rsidRPr="003C0D7B" w:rsidRDefault="00610D6A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unctional e-mail</w:t>
            </w:r>
            <w:r w:rsidR="008521A1" w:rsidRPr="003C0D7B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5200" w:type="dxa"/>
            <w:vAlign w:val="center"/>
          </w:tcPr>
          <w:p w14:paraId="6A891617" w14:textId="77777777" w:rsidR="008521A1" w:rsidRPr="003C0D7B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9A72B36" w14:textId="77777777" w:rsidR="00CC5FC3" w:rsidRPr="003C0D7B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3C0D7B" w14:paraId="71B92796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68978C57" w:rsidR="00CC5FC3" w:rsidRPr="003C0D7B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4516A7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A53544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</w:t>
            </w:r>
            <w:r w:rsidR="00A65E91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lect your host institution</w:t>
            </w:r>
          </w:p>
        </w:tc>
      </w:tr>
      <w:tr w:rsidR="009962E7" w:rsidRPr="003C0D7B" w14:paraId="4F6B79C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28FEDF98" w14:textId="62F28260" w:rsidR="009962E7" w:rsidRPr="003C0D7B" w:rsidRDefault="00FE23CC" w:rsidP="00103C8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UCAD, S</w:t>
            </w:r>
            <w:r w:rsidR="00A65E91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  <w:r w:rsidR="00A65E91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gal</w:t>
            </w:r>
          </w:p>
        </w:tc>
        <w:tc>
          <w:tcPr>
            <w:tcW w:w="5174" w:type="dxa"/>
            <w:vAlign w:val="center"/>
          </w:tcPr>
          <w:p w14:paraId="67309FB3" w14:textId="59F55AA4" w:rsidR="009962E7" w:rsidRPr="003C0D7B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BTC/UoY1, Camero</w:t>
            </w:r>
            <w:r w:rsidR="00A65E91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</w:p>
        </w:tc>
      </w:tr>
      <w:tr w:rsidR="009962E7" w:rsidRPr="003C0D7B" w14:paraId="0D2C0F01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41F847DA" w14:textId="1EA7D55F" w:rsidR="009962E7" w:rsidRPr="003C0D7B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RCG@LSHTM, </w:t>
            </w:r>
            <w:r w:rsidR="00A65E91"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e 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Gambi</w:t>
            </w:r>
            <w:r w:rsidR="00A65E91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5174" w:type="dxa"/>
            <w:vAlign w:val="center"/>
          </w:tcPr>
          <w:p w14:paraId="309632EA" w14:textId="2947F81F" w:rsidR="009962E7" w:rsidRPr="003C0D7B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Guin</w:t>
            </w:r>
            <w:r w:rsidR="00A65E91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ea</w:t>
            </w:r>
            <w:r w:rsidR="004739EB"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3C0D7B" w14:paraId="6A47DCC7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3C0D7B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5C938D8C" w:rsidR="009962E7" w:rsidRPr="003C0D7B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4739EB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COMHAS/USL, Sierra Leone</w:t>
            </w:r>
          </w:p>
        </w:tc>
      </w:tr>
      <w:tr w:rsidR="009962E7" w:rsidRPr="003C0D7B" w14:paraId="7855E3F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6538A6" w14:textId="36473DDA" w:rsidR="009962E7" w:rsidRPr="003C0D7B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350EF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MRTC/USTTB, Mali</w:t>
            </w:r>
          </w:p>
        </w:tc>
        <w:tc>
          <w:tcPr>
            <w:tcW w:w="5174" w:type="dxa"/>
            <w:vAlign w:val="center"/>
          </w:tcPr>
          <w:p w14:paraId="61EDBC19" w14:textId="5248EABE" w:rsidR="009962E7" w:rsidRPr="003C0D7B" w:rsidRDefault="009962E7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2C275320" w14:textId="77777777" w:rsidR="00065147" w:rsidRPr="003C0D7B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3C0D7B" w14:paraId="2EFEC4F9" w14:textId="77777777" w:rsidTr="00694413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50C77C58" w:rsidR="00065147" w:rsidRPr="003C0D7B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3. </w:t>
            </w:r>
            <w:r w:rsidR="00747117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fere</w:t>
            </w:r>
            <w:r w:rsidR="008742D8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ce</w:t>
            </w:r>
          </w:p>
        </w:tc>
      </w:tr>
      <w:tr w:rsidR="00640C22" w:rsidRPr="003C0D7B" w14:paraId="3864994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7FB830A9" w14:textId="77777777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2" w:type="dxa"/>
            <w:vAlign w:val="center"/>
          </w:tcPr>
          <w:p w14:paraId="299C07B5" w14:textId="6374702A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</w:t>
            </w:r>
            <w:r w:rsidR="008742D8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</w:t>
            </w:r>
            <w:r w:rsidR="008742D8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</w:t>
            </w:r>
            <w:r w:rsidR="00A520A5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 1:</w:t>
            </w:r>
          </w:p>
        </w:tc>
        <w:tc>
          <w:tcPr>
            <w:tcW w:w="3213" w:type="dxa"/>
            <w:vAlign w:val="center"/>
          </w:tcPr>
          <w:p w14:paraId="582FAF4A" w14:textId="21A297FE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</w:t>
            </w:r>
            <w:r w:rsidR="00A520A5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</w:t>
            </w:r>
            <w:r w:rsidR="00A520A5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</w:t>
            </w:r>
            <w:r w:rsidR="00A520A5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e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2:</w:t>
            </w:r>
          </w:p>
        </w:tc>
      </w:tr>
      <w:tr w:rsidR="00640C22" w:rsidRPr="003C0D7B" w14:paraId="1F7D7C48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B9F15AD" w14:textId="3E3AF224" w:rsidR="00640C22" w:rsidRPr="003C0D7B" w:rsidRDefault="00A520A5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feree name</w:t>
            </w:r>
            <w:r w:rsidR="00640C22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3212" w:type="dxa"/>
            <w:vAlign w:val="center"/>
          </w:tcPr>
          <w:p w14:paraId="31F21042" w14:textId="77777777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  <w:vAlign w:val="center"/>
          </w:tcPr>
          <w:p w14:paraId="0215F5A5" w14:textId="025C81F4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640C22" w:rsidRPr="003C0D7B" w14:paraId="71AB548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DA45106" w14:textId="7CA218DC" w:rsidR="00640C22" w:rsidRPr="003C0D7B" w:rsidRDefault="00A520A5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feree ad</w:t>
            </w:r>
            <w:r w:rsidR="00640C22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ress:</w:t>
            </w:r>
          </w:p>
        </w:tc>
        <w:tc>
          <w:tcPr>
            <w:tcW w:w="3212" w:type="dxa"/>
            <w:vAlign w:val="center"/>
          </w:tcPr>
          <w:p w14:paraId="38E5B88C" w14:textId="77777777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  <w:vAlign w:val="center"/>
          </w:tcPr>
          <w:p w14:paraId="7AB0F4C6" w14:textId="4174CCE8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640C22" w:rsidRPr="003C0D7B" w14:paraId="63F20FA3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0A014377" w14:textId="39AD35C7" w:rsidR="00640C22" w:rsidRPr="003C0D7B" w:rsidRDefault="002E7373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Referee phone number (</w:t>
            </w:r>
            <w:r w:rsidR="00C50407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clude</w:t>
            </w: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the country </w:t>
            </w:r>
            <w:r w:rsidR="00C50407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de</w:t>
            </w:r>
            <w:r w:rsidR="00640C22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)</w:t>
            </w:r>
            <w:r w:rsidR="00BD7BC6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3212" w:type="dxa"/>
            <w:vAlign w:val="center"/>
          </w:tcPr>
          <w:p w14:paraId="46B48727" w14:textId="77777777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  <w:vAlign w:val="center"/>
          </w:tcPr>
          <w:p w14:paraId="443FF04A" w14:textId="5118FD26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640C22" w:rsidRPr="003C0D7B" w14:paraId="0DC3743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60B520C0" w14:textId="6D2235B1" w:rsidR="00640C22" w:rsidRPr="003C0D7B" w:rsidRDefault="000A273E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3212" w:type="dxa"/>
            <w:vAlign w:val="center"/>
          </w:tcPr>
          <w:p w14:paraId="5F270DD0" w14:textId="77777777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  <w:vAlign w:val="center"/>
          </w:tcPr>
          <w:p w14:paraId="2F41E38D" w14:textId="280B9385" w:rsidR="00640C22" w:rsidRPr="003C0D7B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46351C" w14:textId="77777777" w:rsidR="007833DF" w:rsidRPr="003C0D7B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66"/>
        <w:gridCol w:w="2981"/>
      </w:tblGrid>
      <w:tr w:rsidR="007833DF" w:rsidRPr="003C0D7B" w14:paraId="18C0D1E2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62C75B9F" w:rsidR="007833DF" w:rsidRPr="003C0D7B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4. </w:t>
            </w:r>
            <w:r w:rsidR="00C50407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quired d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pl</w:t>
            </w:r>
            <w:r w:rsidR="00C50407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o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m</w:t>
            </w:r>
            <w:r w:rsidR="00C50407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</w:t>
            </w:r>
          </w:p>
        </w:tc>
      </w:tr>
      <w:tr w:rsidR="005F3199" w:rsidRPr="003C0D7B" w14:paraId="2698A755" w14:textId="77777777" w:rsidTr="007B4E12">
        <w:trPr>
          <w:trHeight w:val="340"/>
          <w:jc w:val="center"/>
        </w:trPr>
        <w:tc>
          <w:tcPr>
            <w:tcW w:w="7366" w:type="dxa"/>
            <w:vAlign w:val="center"/>
          </w:tcPr>
          <w:p w14:paraId="1C45B85C" w14:textId="4873ED31" w:rsidR="005F3199" w:rsidRPr="003C0D7B" w:rsidRDefault="00C50407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ate </w:t>
            </w:r>
            <w:r w:rsidR="00695DC6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of award of Bachelor’s degree or its equivalent</w:t>
            </w:r>
          </w:p>
        </w:tc>
        <w:tc>
          <w:tcPr>
            <w:tcW w:w="2981" w:type="dxa"/>
            <w:vAlign w:val="center"/>
          </w:tcPr>
          <w:p w14:paraId="0478BA88" w14:textId="515A9CFF" w:rsidR="005F3199" w:rsidRPr="003C0D7B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F3199" w:rsidRPr="003C0D7B" w14:paraId="0F435D54" w14:textId="77777777" w:rsidTr="007B4E12">
        <w:trPr>
          <w:trHeight w:val="340"/>
          <w:jc w:val="center"/>
        </w:trPr>
        <w:tc>
          <w:tcPr>
            <w:tcW w:w="7366" w:type="dxa"/>
            <w:vAlign w:val="center"/>
          </w:tcPr>
          <w:p w14:paraId="55446780" w14:textId="5A898169" w:rsidR="005F3199" w:rsidRPr="003C0D7B" w:rsidRDefault="007B4E12" w:rsidP="007B4E12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stitution/University that awarded the Bachelor's degree or its equivalent</w:t>
            </w:r>
          </w:p>
        </w:tc>
        <w:tc>
          <w:tcPr>
            <w:tcW w:w="2981" w:type="dxa"/>
            <w:vAlign w:val="center"/>
          </w:tcPr>
          <w:p w14:paraId="5CD5C069" w14:textId="3120E02A" w:rsidR="005F3199" w:rsidRPr="003C0D7B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E24CE6" w:rsidRPr="003C0D7B" w14:paraId="309AA6C8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5EE677E8" w:rsidR="00E24CE6" w:rsidRPr="003C0D7B" w:rsidRDefault="00CA6CE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The scientific </w:t>
            </w:r>
            <w:r w:rsidR="00273894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area of </w:t>
            </w: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the Bachelor's </w:t>
            </w:r>
            <w:r w:rsidR="00273894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issertation</w:t>
            </w: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r w:rsidR="000A273E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or </w:t>
            </w: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ts equivalent</w:t>
            </w:r>
          </w:p>
        </w:tc>
      </w:tr>
      <w:tr w:rsidR="00E24CE6" w:rsidRPr="003C0D7B" w14:paraId="77932A75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E95E587" w14:textId="77777777" w:rsidR="00E24CE6" w:rsidRPr="003C0D7B" w:rsidRDefault="00E24CE6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8F5BA8" w:rsidRPr="003C0D7B" w14:paraId="5226A504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2660298C" w14:textId="64B1A20F" w:rsidR="008F5BA8" w:rsidRPr="003C0D7B" w:rsidRDefault="00DA0DB3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Title of the </w:t>
            </w:r>
            <w:r w:rsidR="00F1265C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Bachelor’s dissertation or </w:t>
            </w:r>
            <w:r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its </w:t>
            </w:r>
            <w:r w:rsidR="00F1265C" w:rsidRPr="003C0D7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equivalent</w:t>
            </w:r>
          </w:p>
        </w:tc>
      </w:tr>
      <w:tr w:rsidR="008F5BA8" w:rsidRPr="003C0D7B" w14:paraId="176DF77A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3FA6127" w14:textId="77777777" w:rsidR="008F5BA8" w:rsidRPr="003C0D7B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2006D3" w14:textId="77777777" w:rsidR="007833DF" w:rsidRPr="003C0D7B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526264A8" w14:textId="77777777" w:rsidR="007D7647" w:rsidRPr="003C0D7B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6F2F331A" w14:textId="74AE9D78" w:rsidR="0065701C" w:rsidRPr="003C0D7B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p w14:paraId="55F62D43" w14:textId="77777777" w:rsidR="008B6A05" w:rsidRPr="003C0D7B" w:rsidRDefault="008B6A05">
      <w:pPr>
        <w:rPr>
          <w:rFonts w:ascii="Times New Roman" w:hAnsi="Times New Roman"/>
          <w:sz w:val="24"/>
          <w:szCs w:val="24"/>
          <w:lang w:val="en-US"/>
        </w:rPr>
      </w:pPr>
      <w:r w:rsidRPr="003C0D7B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3C0D7B" w14:paraId="2167CBCC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00C85B6B" w14:textId="5EA528A1" w:rsidR="0065701C" w:rsidRPr="003C0D7B" w:rsidRDefault="0065701C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 xml:space="preserve">SECTION </w:t>
            </w:r>
            <w:r w:rsidR="00124529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2D1D07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raining and research experiences</w:t>
            </w:r>
            <w:r w:rsidR="0056308E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(</w:t>
            </w:r>
            <w:r w:rsidR="000644DB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350</w:t>
            </w:r>
            <w:r w:rsidR="007D50C5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F27EA0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words</w:t>
            </w:r>
            <w:r w:rsidR="007D50C5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)</w:t>
            </w:r>
          </w:p>
        </w:tc>
      </w:tr>
      <w:tr w:rsidR="008B3033" w:rsidRPr="003C0D7B" w14:paraId="5F9F079F" w14:textId="77777777" w:rsidTr="00694413">
        <w:trPr>
          <w:trHeight w:val="340"/>
          <w:jc w:val="center"/>
        </w:trPr>
        <w:tc>
          <w:tcPr>
            <w:tcW w:w="10347" w:type="dxa"/>
          </w:tcPr>
          <w:p w14:paraId="52C237AC" w14:textId="77777777" w:rsidR="008B3033" w:rsidRPr="003C0D7B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1CF50B0" w14:textId="77777777" w:rsidR="000C2D96" w:rsidRPr="003C0D7B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68797699" w14:textId="77777777" w:rsidR="000C16D3" w:rsidRPr="003C0D7B" w:rsidRDefault="000C16D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4DCBCA78" w14:textId="77777777" w:rsidR="000C2D96" w:rsidRPr="003C0D7B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90804AE" w14:textId="77777777" w:rsidR="0077655A" w:rsidRPr="003C0D7B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506595D" w14:textId="77777777" w:rsidR="000C2D96" w:rsidRPr="003C0D7B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0DE04120" w14:textId="77777777" w:rsidR="0065701C" w:rsidRPr="003C0D7B" w:rsidRDefault="0065701C" w:rsidP="000C16D3">
      <w:pPr>
        <w:tabs>
          <w:tab w:val="left" w:pos="2515"/>
        </w:tabs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3C0D7B" w14:paraId="4A2C622B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3C2A9F41" w14:textId="1E981728" w:rsidR="003B705D" w:rsidRPr="003C0D7B" w:rsidRDefault="003B705D" w:rsidP="002C497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6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0E2E33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Master</w:t>
            </w:r>
            <w:r w:rsidR="00921CA4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’s degree sought </w:t>
            </w:r>
            <w:r w:rsidR="000754B4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</w:t>
            </w:r>
            <w:r w:rsidR="000C16D3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</w:t>
            </w:r>
            <w:r w:rsidR="000754B4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00 </w:t>
            </w:r>
            <w:r w:rsidR="00921CA4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words</w:t>
            </w:r>
            <w:r w:rsidR="000754B4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)</w:t>
            </w:r>
          </w:p>
        </w:tc>
      </w:tr>
      <w:tr w:rsidR="003B705D" w:rsidRPr="003C0D7B" w14:paraId="480A5309" w14:textId="77777777" w:rsidTr="000A787E">
        <w:trPr>
          <w:trHeight w:val="340"/>
          <w:jc w:val="center"/>
        </w:trPr>
        <w:tc>
          <w:tcPr>
            <w:tcW w:w="10347" w:type="dxa"/>
          </w:tcPr>
          <w:p w14:paraId="330453A9" w14:textId="7218D2ED" w:rsidR="007D7647" w:rsidRPr="003C0D7B" w:rsidRDefault="00A827EF" w:rsidP="008D24B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lease cross-check with your chosen host institution </w:t>
            </w:r>
            <w:r w:rsidR="00FD051A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for which degree you are aiming</w:t>
            </w:r>
            <w:r w:rsidRPr="003C0D7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  <w:tr w:rsidR="00367E7D" w:rsidRPr="003C0D7B" w14:paraId="542EE68C" w14:textId="77777777" w:rsidTr="000C16D3">
        <w:trPr>
          <w:trHeight w:val="1314"/>
          <w:jc w:val="center"/>
        </w:trPr>
        <w:tc>
          <w:tcPr>
            <w:tcW w:w="10347" w:type="dxa"/>
          </w:tcPr>
          <w:p w14:paraId="4251A1E2" w14:textId="77777777" w:rsidR="00367E7D" w:rsidRPr="003C0D7B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CC3F031" w14:textId="77777777" w:rsidR="003172CE" w:rsidRPr="003C0D7B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3C2D39" w14:textId="77777777" w:rsidR="003172CE" w:rsidRPr="003C0D7B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9E42EA" w14:textId="77777777" w:rsidR="003172CE" w:rsidRPr="003C0D7B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254A447" w14:textId="77777777" w:rsidR="003172CE" w:rsidRPr="003C0D7B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4B9D4051" w14:textId="56753DF0" w:rsidR="00103F7B" w:rsidRPr="003C0D7B" w:rsidRDefault="00103F7B" w:rsidP="000C16D3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3C0D7B" w14:paraId="5F398DD5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6AB93BD7" w14:textId="1B9E3BC7" w:rsidR="00103F7B" w:rsidRPr="003C0D7B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B01181"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7</w:t>
            </w:r>
            <w:r w:rsidRPr="003C0D7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. Motivation.</w:t>
            </w:r>
            <w:r w:rsidR="0079111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(350 words)</w:t>
            </w:r>
          </w:p>
        </w:tc>
      </w:tr>
      <w:tr w:rsidR="00103F7B" w:rsidRPr="003C0D7B" w14:paraId="75C5B333" w14:textId="77777777" w:rsidTr="000A787E">
        <w:trPr>
          <w:trHeight w:val="340"/>
          <w:jc w:val="center"/>
        </w:trPr>
        <w:tc>
          <w:tcPr>
            <w:tcW w:w="10347" w:type="dxa"/>
          </w:tcPr>
          <w:p w14:paraId="140A9A14" w14:textId="0C462FDF" w:rsidR="007F39F5" w:rsidRPr="003C0D7B" w:rsidRDefault="007F39F5" w:rsidP="00FD7D1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Why do you want this </w:t>
            </w:r>
            <w:r w:rsidR="00FD7D12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fellowship?</w:t>
            </w:r>
            <w:r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ow will this </w:t>
            </w:r>
            <w:r w:rsidR="00FD7D12" w:rsidRPr="003C0D7B">
              <w:rPr>
                <w:rFonts w:ascii="Times New Roman" w:hAnsi="Times New Roman"/>
                <w:sz w:val="24"/>
                <w:szCs w:val="24"/>
                <w:lang w:val="en-US"/>
              </w:rPr>
              <w:t>fellowship,</w:t>
            </w:r>
            <w:r w:rsidRPr="003C0D7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if awarded, contribute to your research career plan?</w:t>
            </w:r>
          </w:p>
        </w:tc>
      </w:tr>
      <w:tr w:rsidR="00103F7B" w:rsidRPr="003C0D7B" w14:paraId="6E8307C2" w14:textId="77777777" w:rsidTr="000A787E">
        <w:trPr>
          <w:trHeight w:val="340"/>
          <w:jc w:val="center"/>
        </w:trPr>
        <w:tc>
          <w:tcPr>
            <w:tcW w:w="10347" w:type="dxa"/>
          </w:tcPr>
          <w:p w14:paraId="3C78A5BC" w14:textId="77777777" w:rsidR="00103F7B" w:rsidRPr="003C0D7B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B7B0106" w14:textId="77777777" w:rsidR="00103F7B" w:rsidRPr="003C0D7B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38E33A51" w14:textId="77777777" w:rsidR="00103F7B" w:rsidRPr="003C0D7B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0410813" w14:textId="77777777" w:rsidR="00103F7B" w:rsidRPr="003C0D7B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59DF81CA" w14:textId="77777777" w:rsidR="00103F7B" w:rsidRPr="003C0D7B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72ED44F5" w14:textId="5C1BF57C" w:rsidR="00103F7B" w:rsidRPr="003C0D7B" w:rsidRDefault="000C16D3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 w:rsidRPr="003C0D7B">
        <w:rPr>
          <w:rFonts w:ascii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E1260C" wp14:editId="51B35F03">
                <wp:simplePos x="0" y="0"/>
                <wp:positionH relativeFrom="column">
                  <wp:posOffset>-419100</wp:posOffset>
                </wp:positionH>
                <wp:positionV relativeFrom="paragraph">
                  <wp:posOffset>225426</wp:posOffset>
                </wp:positionV>
                <wp:extent cx="6606540" cy="2773680"/>
                <wp:effectExtent l="0" t="0" r="22860" b="26670"/>
                <wp:wrapNone/>
                <wp:docPr id="1377901082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06540" cy="27736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35181" w14:textId="77777777" w:rsidR="00151FD4" w:rsidRPr="00CE2086" w:rsidRDefault="00151FD4" w:rsidP="006F10BF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E2086"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DICATION</w:t>
                            </w:r>
                          </w:p>
                          <w:p w14:paraId="4D7A88D2" w14:textId="77777777" w:rsidR="00151FD4" w:rsidRPr="00CE2086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77A9F7B" w14:textId="38CDE991" w:rsidR="00EB6D11" w:rsidRPr="00681BE0" w:rsidRDefault="00CA545B" w:rsidP="00EB6D11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Do not</w:t>
                            </w:r>
                            <w:r w:rsidR="00513F85"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forget to </w:t>
                            </w:r>
                            <w:r w:rsidR="002F464E"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upload all the required documents listed below </w:t>
                            </w:r>
                            <w:r w:rsidR="00681BE0"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before </w:t>
                            </w:r>
                            <w:r w:rsid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hitting</w:t>
                            </w:r>
                            <w:r w:rsidR="00681BE0"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the ‘SUBMIT’ button</w:t>
                            </w:r>
                            <w:r w:rsidR="00EB6D11"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0AB1A61B" w14:textId="77777777" w:rsidR="00151FD4" w:rsidRPr="00681BE0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ACF6DF5" w14:textId="481FF65B" w:rsidR="009B15AA" w:rsidRPr="00017904" w:rsidRDefault="00151FD4" w:rsidP="00CE2086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  <w:r w:rsidR="00F0166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681BE0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E341DD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</w:t>
                            </w:r>
                            <w:r w:rsidR="00E341DD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rriculum Vitae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(</w:t>
                            </w:r>
                            <w:r w:rsidR="00681BE0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rainings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, </w:t>
                            </w:r>
                            <w:r w:rsidR="00681BE0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tudies 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&amp; Re</w:t>
                            </w:r>
                            <w:r w:rsidR="00681BE0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ea</w:t>
                            </w:r>
                            <w:r w:rsidR="00D23678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</w:t>
                            </w:r>
                            <w:r w:rsidR="00681BE0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h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, Publications, </w:t>
                            </w:r>
                            <w:r w:rsidR="00F26069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Oral 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</w:t>
                            </w:r>
                            <w:r w:rsidR="00F26069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e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entations, Posters, </w:t>
                            </w:r>
                            <w:r w:rsidR="00017904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esearch e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xp</w:t>
                            </w:r>
                            <w:r w:rsidR="00017904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e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ience …)</w:t>
                            </w:r>
                            <w:r w:rsidR="009B15AA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017904"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under </w:t>
                            </w:r>
                            <w:r w:rsid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the </w:t>
                            </w:r>
                            <w:r w:rsidR="003B0C55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name </w:t>
                            </w:r>
                            <w:r w:rsidR="009B15AA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V_</w:t>
                            </w:r>
                            <w:r w:rsidR="003B0C55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</w:t>
                            </w:r>
                            <w:r w:rsidR="00C73E3D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FIRSTNAME</w:t>
                            </w:r>
                            <w:r w:rsidR="009B15AA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7918E8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="009B15AA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892254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STER</w:t>
                            </w:r>
                            <w:r w:rsidR="009B15AA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.PDF </w:t>
                            </w:r>
                          </w:p>
                          <w:p w14:paraId="5C3E1DEB" w14:textId="12BA371C" w:rsidR="00151FD4" w:rsidRPr="00017904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60E9E7B" w14:textId="4AB1AFBD" w:rsidR="00151FD4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  <w:r w:rsidR="00F0166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ne lettre de soutien de votre institution d'origine.</w:t>
                            </w:r>
                          </w:p>
                          <w:p w14:paraId="704611D0" w14:textId="31FDC635" w:rsidR="009B15AA" w:rsidRPr="00CE2086" w:rsidRDefault="001F2362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L</w:t>
                            </w:r>
                            <w:r w:rsidR="00DF0B1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="00DF0B1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="00DF0B12" w:rsidRPr="00CE2086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9B15AA" w:rsidRPr="00CE2086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892254" w:rsidRPr="00CE2086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STER</w:t>
                            </w:r>
                            <w:r w:rsidR="009B15AA" w:rsidRPr="00CE2086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7665F34E" w14:textId="77777777" w:rsidR="009B15AA" w:rsidRPr="00CE2086" w:rsidRDefault="009B15AA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DE0C7C8" w14:textId="7752EE6D" w:rsidR="00151FD4" w:rsidRPr="00CE2086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E2086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.</w:t>
                            </w:r>
                            <w:r w:rsidR="00F0166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6D7853" w:rsidRPr="006D7853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 certified copy of the full transcript(s) of marks and certificate(s).</w:t>
                            </w:r>
                          </w:p>
                          <w:p w14:paraId="0CB95407" w14:textId="5089008C" w:rsidR="00FA0C67" w:rsidRPr="00D81C24" w:rsidRDefault="00FA0C67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D_</w:t>
                            </w:r>
                            <w:r w:rsidR="00DF0B12"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="00DF0B1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="00DF0B12"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892254"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STER</w:t>
                            </w: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E1260C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-33pt;margin-top:17.75pt;width:520.2pt;height:21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0DA35181" w14:textId="77777777" w:rsidR="00151FD4" w:rsidRPr="00CE2086" w:rsidRDefault="00151FD4" w:rsidP="006F10BF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E2086"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NDICATION</w:t>
                      </w:r>
                    </w:p>
                    <w:p w14:paraId="4D7A88D2" w14:textId="77777777" w:rsidR="00151FD4" w:rsidRPr="00CE2086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77A9F7B" w14:textId="38CDE991" w:rsidR="00EB6D11" w:rsidRPr="00681BE0" w:rsidRDefault="00CA545B" w:rsidP="00EB6D11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Do not</w:t>
                      </w:r>
                      <w:r w:rsidR="00513F85"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forget to </w:t>
                      </w:r>
                      <w:r w:rsidR="002F464E"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upload all the required documents listed below </w:t>
                      </w:r>
                      <w:r w:rsidR="00681BE0"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before </w:t>
                      </w:r>
                      <w:r w:rsid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hitting</w:t>
                      </w:r>
                      <w:r w:rsidR="00681BE0"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the ‘SUBMIT’ button</w:t>
                      </w:r>
                      <w:r w:rsidR="00EB6D11"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0AB1A61B" w14:textId="77777777" w:rsidR="00151FD4" w:rsidRPr="00681BE0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ACF6DF5" w14:textId="481FF65B" w:rsidR="009B15AA" w:rsidRPr="00017904" w:rsidRDefault="00151FD4" w:rsidP="00CE2086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.</w:t>
                      </w:r>
                      <w:r w:rsidR="00F0166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681BE0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E341DD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</w:t>
                      </w:r>
                      <w:r w:rsidR="00E341DD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rriculum Vitae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(</w:t>
                      </w:r>
                      <w:r w:rsidR="00681BE0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Trainings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, </w:t>
                      </w:r>
                      <w:r w:rsidR="00681BE0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Studies 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&amp; Re</w:t>
                      </w:r>
                      <w:r w:rsidR="00681BE0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ea</w:t>
                      </w:r>
                      <w:r w:rsidR="00D23678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</w:t>
                      </w:r>
                      <w:r w:rsidR="00681BE0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h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, Publications, </w:t>
                      </w:r>
                      <w:r w:rsidR="00F26069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Oral 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r</w:t>
                      </w:r>
                      <w:r w:rsidR="00F26069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e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sentations, Posters, </w:t>
                      </w:r>
                      <w:r w:rsidR="00017904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esearch e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xp</w:t>
                      </w:r>
                      <w:r w:rsidR="00017904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e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ience …)</w:t>
                      </w:r>
                      <w:r w:rsidR="009B15AA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017904"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under </w:t>
                      </w:r>
                      <w:r w:rsid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the </w:t>
                      </w:r>
                      <w:r w:rsidR="003B0C55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name </w:t>
                      </w:r>
                      <w:r w:rsidR="009B15AA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V_</w:t>
                      </w:r>
                      <w:r w:rsidR="003B0C55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</w:t>
                      </w:r>
                      <w:r w:rsidR="00C73E3D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FIRSTNAME</w:t>
                      </w:r>
                      <w:r w:rsidR="009B15AA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7918E8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="009B15AA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892254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ASTER</w:t>
                      </w:r>
                      <w:r w:rsidR="009B15AA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.PDF </w:t>
                      </w:r>
                    </w:p>
                    <w:p w14:paraId="5C3E1DEB" w14:textId="12BA371C" w:rsidR="00151FD4" w:rsidRPr="00017904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60E9E7B" w14:textId="4AB1AFBD" w:rsidR="00151FD4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2.</w:t>
                      </w:r>
                      <w:r w:rsidR="00F0166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ne lettre de soutien de votre institution d'origine.</w:t>
                      </w:r>
                    </w:p>
                    <w:p w14:paraId="704611D0" w14:textId="31FDC635" w:rsidR="009B15AA" w:rsidRPr="00CE2086" w:rsidRDefault="001F2362" w:rsidP="006F10BF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L</w:t>
                      </w:r>
                      <w:r w:rsidR="00DF0B1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="00DF0B1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="00DF0B12" w:rsidRPr="00CE2086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9B15AA" w:rsidRPr="00CE2086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892254" w:rsidRPr="00CE2086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ASTER</w:t>
                      </w:r>
                      <w:r w:rsidR="009B15AA" w:rsidRPr="00CE2086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7665F34E" w14:textId="77777777" w:rsidR="009B15AA" w:rsidRPr="00CE2086" w:rsidRDefault="009B15AA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DE0C7C8" w14:textId="7752EE6D" w:rsidR="00151FD4" w:rsidRPr="00CE2086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E2086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3.</w:t>
                      </w:r>
                      <w:r w:rsidR="00F0166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6D7853" w:rsidRPr="006D7853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 certified copy of the full transcript(s) of marks and certificate(s).</w:t>
                      </w:r>
                    </w:p>
                    <w:p w14:paraId="0CB95407" w14:textId="5089008C" w:rsidR="00FA0C67" w:rsidRPr="00D81C24" w:rsidRDefault="00FA0C67" w:rsidP="006F10BF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D_</w:t>
                      </w:r>
                      <w:r w:rsidR="00DF0B12"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="00DF0B1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="00DF0B12"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892254"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ASTER</w:t>
                      </w: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</w:txbxContent>
                </v:textbox>
              </v:shape>
            </w:pict>
          </mc:Fallback>
        </mc:AlternateContent>
      </w:r>
    </w:p>
    <w:p w14:paraId="42B74A6B" w14:textId="67CDC56E" w:rsidR="00CC0F98" w:rsidRPr="003C0D7B" w:rsidRDefault="00CC0F98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sectPr w:rsidR="00CC0F98" w:rsidRPr="003C0D7B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AF1A2" w14:textId="77777777" w:rsidR="0042100E" w:rsidRDefault="0042100E" w:rsidP="00DD155D">
      <w:pPr>
        <w:spacing w:after="0" w:line="240" w:lineRule="auto"/>
      </w:pPr>
      <w:r>
        <w:separator/>
      </w:r>
    </w:p>
  </w:endnote>
  <w:endnote w:type="continuationSeparator" w:id="0">
    <w:p w14:paraId="534761E6" w14:textId="77777777" w:rsidR="0042100E" w:rsidRDefault="0042100E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6F81E4BF" w:rsidR="00DD155D" w:rsidRDefault="00427C75">
    <w:pPr>
      <w:pStyle w:val="Pieddepage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98419BC" wp14:editId="7C3DF235">
              <wp:simplePos x="0" y="0"/>
              <wp:positionH relativeFrom="page">
                <wp:posOffset>6438900</wp:posOffset>
              </wp:positionH>
              <wp:positionV relativeFrom="page">
                <wp:posOffset>10125075</wp:posOffset>
              </wp:positionV>
              <wp:extent cx="368300" cy="274320"/>
              <wp:effectExtent l="9525" t="9525" r="12700" b="11430"/>
              <wp:wrapNone/>
              <wp:docPr id="193384808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8300" cy="274320"/>
                      </a:xfrm>
                      <a:prstGeom prst="foldedCorner">
                        <a:avLst>
                          <a:gd name="adj" fmla="val 34560"/>
                        </a:avLst>
                      </a:prstGeom>
                      <a:solidFill>
                        <a:srgbClr val="FFFFFF"/>
                      </a:solidFill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DC42B2" w14:textId="77777777" w:rsidR="00DD155D" w:rsidRDefault="00DD155D">
                          <w:pPr>
                            <w:jc w:val="center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PAGE    \* MERGEFORMAT </w:instrText>
                          </w:r>
                          <w:r>
                            <w:rPr>
                              <w:lang w:val="fr-FR"/>
                            </w:rPr>
                            <w:fldChar w:fldCharType="separate"/>
                          </w:r>
                          <w:r w:rsidR="00673830" w:rsidRPr="0067383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rPr>
                              <w:lang w:val="fr-F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8419BC"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AutoShape 1" o:spid="_x0000_s1027" type="#_x0000_t65" style="position:absolute;margin-left:507pt;margin-top:797.25pt;width:29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" o:allowincell="f" adj="14135" strokecolor="gray" strokeweight=".25pt">
              <v:textbox>
                <w:txbxContent>
                  <w:p w14:paraId="5BDC42B2" w14:textId="77777777" w:rsidR="00DD155D" w:rsidRDefault="00DD155D">
                    <w:pPr>
                      <w:jc w:val="center"/>
                      <w:rPr>
                        <w:lang w:val="fr-FR"/>
                      </w:rPr>
                    </w:pPr>
                    <w:r>
                      <w:rPr>
                        <w:lang w:val="fr-FR"/>
                      </w:rPr>
                      <w:fldChar w:fldCharType="begin"/>
                    </w:r>
                    <w:r>
                      <w:rPr>
                        <w:lang w:val="fr-FR"/>
                      </w:rPr>
                      <w:instrText xml:space="preserve"> PAGE    \* MERGEFORMAT </w:instrText>
                    </w:r>
                    <w:r>
                      <w:rPr>
                        <w:lang w:val="fr-FR"/>
                      </w:rPr>
                      <w:fldChar w:fldCharType="separate"/>
                    </w:r>
                    <w:r w:rsidR="00673830" w:rsidRPr="00673830">
                      <w:rPr>
                        <w:noProof/>
                        <w:sz w:val="16"/>
                        <w:szCs w:val="16"/>
                      </w:rPr>
                      <w:t>4</w:t>
                    </w:r>
                    <w:r>
                      <w:rPr>
                        <w:lang w:val="fr-F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378A2" w14:textId="77777777" w:rsidR="0042100E" w:rsidRDefault="0042100E" w:rsidP="00DD155D">
      <w:pPr>
        <w:spacing w:after="0" w:line="240" w:lineRule="auto"/>
      </w:pPr>
      <w:r>
        <w:separator/>
      </w:r>
    </w:p>
  </w:footnote>
  <w:footnote w:type="continuationSeparator" w:id="0">
    <w:p w14:paraId="53114CF1" w14:textId="77777777" w:rsidR="0042100E" w:rsidRDefault="0042100E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:rsidRPr="00953B16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691A3F92" w:rsidR="006456E1" w:rsidRPr="00953B16" w:rsidRDefault="00427C7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  <w:lang w:val="en-US"/>
            </w:rPr>
          </w:pPr>
          <w:r w:rsidRPr="00953B16">
            <w:rPr>
              <w:noProof/>
              <w:lang w:val="en-US" w:eastAsia="fr-FR"/>
            </w:rPr>
            <w:drawing>
              <wp:inline distT="0" distB="0" distL="0" distR="0" wp14:anchorId="35595104" wp14:editId="36F17B76">
                <wp:extent cx="781050" cy="733425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23" w:type="dxa"/>
          <w:vAlign w:val="center"/>
        </w:tcPr>
        <w:p w14:paraId="4E1A23EC" w14:textId="3392A280" w:rsidR="006456E1" w:rsidRPr="00953B16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Universit</w:t>
          </w:r>
          <w:r w:rsidR="00953B16"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Cheikh Anta Diop (UCAD), Dakar, S</w:t>
          </w:r>
          <w:r w:rsid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n</w:t>
          </w:r>
          <w:r w:rsid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gal</w:t>
          </w:r>
        </w:p>
        <w:p w14:paraId="5BE0EB46" w14:textId="556D879E" w:rsidR="006456E1" w:rsidRPr="00953B16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Facult</w:t>
          </w:r>
          <w:r w:rsidR="00953B16"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y of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M</w:t>
          </w:r>
          <w:r w:rsidR="00953B16"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d</w:t>
          </w:r>
          <w:r w:rsidR="00953B16"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i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cine, </w:t>
          </w:r>
          <w:r w:rsidR="00953B16"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Pharmac</w:t>
          </w:r>
          <w:r w:rsid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y and of </w:t>
          </w:r>
          <w:r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Odontolog</w:t>
          </w:r>
          <w:r w:rsid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</w:p>
        <w:p w14:paraId="5EAED4C3" w14:textId="68D5B0EF" w:rsidR="006456E1" w:rsidRPr="00953B16" w:rsidRDefault="00953B16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/>
            </w:rPr>
          </w:pPr>
          <w:r w:rsidRPr="00953B16">
            <w:rPr>
              <w:b/>
              <w:bCs/>
              <w:color w:val="0070C0"/>
              <w:sz w:val="18"/>
              <w:szCs w:val="18"/>
              <w:lang w:val="en-US"/>
            </w:rPr>
            <w:t xml:space="preserve">MARCAD </w:t>
          </w:r>
          <w:r w:rsidR="006456E1" w:rsidRPr="00953B16">
            <w:rPr>
              <w:b/>
              <w:bCs/>
              <w:color w:val="0070C0"/>
              <w:sz w:val="18"/>
              <w:szCs w:val="18"/>
              <w:lang w:val="en-US"/>
            </w:rPr>
            <w:t xml:space="preserve">Consortium </w:t>
          </w:r>
          <w:r w:rsidRPr="00953B16">
            <w:rPr>
              <w:b/>
              <w:bCs/>
              <w:color w:val="0070C0"/>
              <w:sz w:val="18"/>
              <w:szCs w:val="18"/>
              <w:lang w:val="en-US"/>
            </w:rPr>
            <w:t>Secretariat</w:t>
          </w:r>
          <w:r w:rsidR="006456E1" w:rsidRPr="00953B16">
            <w:rPr>
              <w:b/>
              <w:bCs/>
              <w:color w:val="0070C0"/>
              <w:sz w:val="18"/>
              <w:szCs w:val="18"/>
              <w:lang w:val="en-US"/>
            </w:rPr>
            <w:t xml:space="preserve"> </w:t>
          </w:r>
        </w:p>
        <w:p w14:paraId="7425321A" w14:textId="49F4FE4D" w:rsidR="006456E1" w:rsidRPr="00953B16" w:rsidRDefault="00953B16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en-US"/>
            </w:rPr>
          </w:pPr>
          <w:r>
            <w:rPr>
              <w:b/>
              <w:bCs/>
              <w:color w:val="0070C0"/>
              <w:sz w:val="18"/>
              <w:szCs w:val="18"/>
              <w:lang w:val="en-US" w:eastAsia="fr-FR"/>
            </w:rPr>
            <w:t>Webs</w:t>
          </w:r>
          <w:r w:rsidR="006456E1" w:rsidRPr="00953B16">
            <w:rPr>
              <w:b/>
              <w:bCs/>
              <w:color w:val="0070C0"/>
              <w:sz w:val="18"/>
              <w:szCs w:val="18"/>
              <w:lang w:val="en-US" w:eastAsia="fr-FR"/>
            </w:rPr>
            <w:t>ite: www.marcad-africa.org</w:t>
          </w:r>
        </w:p>
      </w:tc>
      <w:tc>
        <w:tcPr>
          <w:tcW w:w="3017" w:type="dxa"/>
          <w:vAlign w:val="center"/>
        </w:tcPr>
        <w:p w14:paraId="51FFF38C" w14:textId="7BC74371" w:rsidR="006456E1" w:rsidRPr="00953B16" w:rsidRDefault="00427C75" w:rsidP="006456E1">
          <w:pPr>
            <w:spacing w:after="0"/>
            <w:jc w:val="right"/>
            <w:rPr>
              <w:b/>
              <w:bCs/>
              <w:color w:val="FF0000"/>
              <w:sz w:val="20"/>
              <w:lang w:val="en-US"/>
            </w:rPr>
          </w:pPr>
          <w:r w:rsidRPr="00953B16">
            <w:rPr>
              <w:noProof/>
              <w:lang w:val="en-US" w:eastAsia="fr-FR"/>
            </w:rPr>
            <w:drawing>
              <wp:inline distT="0" distB="0" distL="0" distR="0" wp14:anchorId="3E85CAF0" wp14:editId="48C2FF41">
                <wp:extent cx="1800225" cy="638175"/>
                <wp:effectExtent l="0" t="0" r="0" b="0"/>
                <wp:docPr id="2" name="Imag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D4D83B" w14:textId="77777777" w:rsidR="006456E1" w:rsidRPr="00953B16" w:rsidRDefault="006456E1">
    <w:pPr>
      <w:pStyle w:val="En-tt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rAUAIm6QeywAAAA="/>
  </w:docVars>
  <w:rsids>
    <w:rsidRoot w:val="00DD372A"/>
    <w:rsid w:val="00017904"/>
    <w:rsid w:val="00023D94"/>
    <w:rsid w:val="00031006"/>
    <w:rsid w:val="00032B0E"/>
    <w:rsid w:val="000428C7"/>
    <w:rsid w:val="00043443"/>
    <w:rsid w:val="00051CE9"/>
    <w:rsid w:val="000634EA"/>
    <w:rsid w:val="000644DB"/>
    <w:rsid w:val="00065147"/>
    <w:rsid w:val="00073240"/>
    <w:rsid w:val="000754B4"/>
    <w:rsid w:val="00081160"/>
    <w:rsid w:val="00081704"/>
    <w:rsid w:val="00081A65"/>
    <w:rsid w:val="0008684B"/>
    <w:rsid w:val="00094CD5"/>
    <w:rsid w:val="000A273E"/>
    <w:rsid w:val="000A787E"/>
    <w:rsid w:val="000C16D3"/>
    <w:rsid w:val="000C2D96"/>
    <w:rsid w:val="000D4339"/>
    <w:rsid w:val="000D4675"/>
    <w:rsid w:val="000E2E33"/>
    <w:rsid w:val="000F1EE2"/>
    <w:rsid w:val="00103C83"/>
    <w:rsid w:val="00103F7B"/>
    <w:rsid w:val="00124529"/>
    <w:rsid w:val="00125A03"/>
    <w:rsid w:val="001266D3"/>
    <w:rsid w:val="00134079"/>
    <w:rsid w:val="0013699E"/>
    <w:rsid w:val="001418AD"/>
    <w:rsid w:val="00151FD4"/>
    <w:rsid w:val="0016278A"/>
    <w:rsid w:val="001673EE"/>
    <w:rsid w:val="0019573F"/>
    <w:rsid w:val="0019734F"/>
    <w:rsid w:val="001A004C"/>
    <w:rsid w:val="001B1352"/>
    <w:rsid w:val="001C5AE3"/>
    <w:rsid w:val="001C5BE6"/>
    <w:rsid w:val="001D27FF"/>
    <w:rsid w:val="001E7497"/>
    <w:rsid w:val="001F2362"/>
    <w:rsid w:val="001F3AA9"/>
    <w:rsid w:val="001F664E"/>
    <w:rsid w:val="001F6975"/>
    <w:rsid w:val="00202BB2"/>
    <w:rsid w:val="002142DA"/>
    <w:rsid w:val="00224374"/>
    <w:rsid w:val="00231291"/>
    <w:rsid w:val="002451AA"/>
    <w:rsid w:val="00253807"/>
    <w:rsid w:val="00253F07"/>
    <w:rsid w:val="002636A0"/>
    <w:rsid w:val="00273894"/>
    <w:rsid w:val="002915C1"/>
    <w:rsid w:val="002A02E1"/>
    <w:rsid w:val="002A4520"/>
    <w:rsid w:val="002A5C67"/>
    <w:rsid w:val="002B77BC"/>
    <w:rsid w:val="002C497B"/>
    <w:rsid w:val="002C7BF1"/>
    <w:rsid w:val="002D1D07"/>
    <w:rsid w:val="002E7373"/>
    <w:rsid w:val="002E78D4"/>
    <w:rsid w:val="002F1B69"/>
    <w:rsid w:val="002F464E"/>
    <w:rsid w:val="00305EFF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7E7D"/>
    <w:rsid w:val="00377C36"/>
    <w:rsid w:val="003816BD"/>
    <w:rsid w:val="0039165F"/>
    <w:rsid w:val="003A54A8"/>
    <w:rsid w:val="003A6A7E"/>
    <w:rsid w:val="003B0C55"/>
    <w:rsid w:val="003B705D"/>
    <w:rsid w:val="003C0D7B"/>
    <w:rsid w:val="003C0FB2"/>
    <w:rsid w:val="003D0032"/>
    <w:rsid w:val="003D007C"/>
    <w:rsid w:val="003D00CA"/>
    <w:rsid w:val="003D016A"/>
    <w:rsid w:val="003E0D90"/>
    <w:rsid w:val="003E34FE"/>
    <w:rsid w:val="003E5681"/>
    <w:rsid w:val="003F6A72"/>
    <w:rsid w:val="00402FFC"/>
    <w:rsid w:val="00410F6A"/>
    <w:rsid w:val="0042100E"/>
    <w:rsid w:val="00425B56"/>
    <w:rsid w:val="00427C75"/>
    <w:rsid w:val="00430EF1"/>
    <w:rsid w:val="004516A7"/>
    <w:rsid w:val="004565FB"/>
    <w:rsid w:val="00460D12"/>
    <w:rsid w:val="00461740"/>
    <w:rsid w:val="00465D90"/>
    <w:rsid w:val="0047136F"/>
    <w:rsid w:val="004739EB"/>
    <w:rsid w:val="00493E5C"/>
    <w:rsid w:val="004C2949"/>
    <w:rsid w:val="004C2D30"/>
    <w:rsid w:val="004C5541"/>
    <w:rsid w:val="004C58E2"/>
    <w:rsid w:val="004D0EB5"/>
    <w:rsid w:val="004D2DDD"/>
    <w:rsid w:val="004D3DF4"/>
    <w:rsid w:val="004F4925"/>
    <w:rsid w:val="00513F85"/>
    <w:rsid w:val="00523949"/>
    <w:rsid w:val="005464C2"/>
    <w:rsid w:val="0056308E"/>
    <w:rsid w:val="005876B7"/>
    <w:rsid w:val="00587BA2"/>
    <w:rsid w:val="0059510E"/>
    <w:rsid w:val="00596EC1"/>
    <w:rsid w:val="005A3B22"/>
    <w:rsid w:val="005B250E"/>
    <w:rsid w:val="005B4238"/>
    <w:rsid w:val="005C513C"/>
    <w:rsid w:val="005D225D"/>
    <w:rsid w:val="005D5FB5"/>
    <w:rsid w:val="005D6161"/>
    <w:rsid w:val="005E158C"/>
    <w:rsid w:val="005E52CD"/>
    <w:rsid w:val="005E7AE6"/>
    <w:rsid w:val="005F3199"/>
    <w:rsid w:val="0060693F"/>
    <w:rsid w:val="00610683"/>
    <w:rsid w:val="0061088A"/>
    <w:rsid w:val="00610D6A"/>
    <w:rsid w:val="00624875"/>
    <w:rsid w:val="0062692A"/>
    <w:rsid w:val="00627353"/>
    <w:rsid w:val="0062740D"/>
    <w:rsid w:val="00633BA0"/>
    <w:rsid w:val="00640C22"/>
    <w:rsid w:val="006414B9"/>
    <w:rsid w:val="00643D3D"/>
    <w:rsid w:val="006456E1"/>
    <w:rsid w:val="006478FB"/>
    <w:rsid w:val="0065701C"/>
    <w:rsid w:val="00673830"/>
    <w:rsid w:val="00681BE0"/>
    <w:rsid w:val="006837DD"/>
    <w:rsid w:val="006854A4"/>
    <w:rsid w:val="00694413"/>
    <w:rsid w:val="00695DC6"/>
    <w:rsid w:val="006A373F"/>
    <w:rsid w:val="006A39D8"/>
    <w:rsid w:val="006C12D7"/>
    <w:rsid w:val="006C2202"/>
    <w:rsid w:val="006D7853"/>
    <w:rsid w:val="006E2CA7"/>
    <w:rsid w:val="006E5A1A"/>
    <w:rsid w:val="006F10BF"/>
    <w:rsid w:val="006F1B6A"/>
    <w:rsid w:val="006F2A9C"/>
    <w:rsid w:val="006F5EB0"/>
    <w:rsid w:val="006F7330"/>
    <w:rsid w:val="00704FA4"/>
    <w:rsid w:val="00715EAD"/>
    <w:rsid w:val="0071629E"/>
    <w:rsid w:val="00745D8C"/>
    <w:rsid w:val="00747117"/>
    <w:rsid w:val="00747300"/>
    <w:rsid w:val="007538DC"/>
    <w:rsid w:val="00757C77"/>
    <w:rsid w:val="007664A7"/>
    <w:rsid w:val="007671C4"/>
    <w:rsid w:val="00767288"/>
    <w:rsid w:val="00770E44"/>
    <w:rsid w:val="0077655A"/>
    <w:rsid w:val="007833DF"/>
    <w:rsid w:val="0078422D"/>
    <w:rsid w:val="00791117"/>
    <w:rsid w:val="007918E8"/>
    <w:rsid w:val="007A3929"/>
    <w:rsid w:val="007B4E12"/>
    <w:rsid w:val="007B61DD"/>
    <w:rsid w:val="007C263C"/>
    <w:rsid w:val="007D50C5"/>
    <w:rsid w:val="007D585D"/>
    <w:rsid w:val="007D6074"/>
    <w:rsid w:val="007D7647"/>
    <w:rsid w:val="007E4DA0"/>
    <w:rsid w:val="007F39F5"/>
    <w:rsid w:val="007F6241"/>
    <w:rsid w:val="00800CC6"/>
    <w:rsid w:val="00811C5C"/>
    <w:rsid w:val="00817DE3"/>
    <w:rsid w:val="008251B8"/>
    <w:rsid w:val="00841972"/>
    <w:rsid w:val="0084257C"/>
    <w:rsid w:val="00844B91"/>
    <w:rsid w:val="008521A1"/>
    <w:rsid w:val="00854B58"/>
    <w:rsid w:val="00854F2F"/>
    <w:rsid w:val="00866566"/>
    <w:rsid w:val="00870586"/>
    <w:rsid w:val="00870AE9"/>
    <w:rsid w:val="008742D8"/>
    <w:rsid w:val="00875C35"/>
    <w:rsid w:val="0088373A"/>
    <w:rsid w:val="00892254"/>
    <w:rsid w:val="00897F4B"/>
    <w:rsid w:val="008B0ECE"/>
    <w:rsid w:val="008B3033"/>
    <w:rsid w:val="008B4908"/>
    <w:rsid w:val="008B67C4"/>
    <w:rsid w:val="008B6A05"/>
    <w:rsid w:val="008C1A8D"/>
    <w:rsid w:val="008C50C2"/>
    <w:rsid w:val="008C7985"/>
    <w:rsid w:val="008D1CFA"/>
    <w:rsid w:val="008D24B8"/>
    <w:rsid w:val="008E5B3D"/>
    <w:rsid w:val="008F2AC2"/>
    <w:rsid w:val="008F5BA8"/>
    <w:rsid w:val="00902E21"/>
    <w:rsid w:val="00906E4B"/>
    <w:rsid w:val="009214E9"/>
    <w:rsid w:val="00921CA4"/>
    <w:rsid w:val="00922A50"/>
    <w:rsid w:val="00937201"/>
    <w:rsid w:val="009435F6"/>
    <w:rsid w:val="00951F36"/>
    <w:rsid w:val="00953B16"/>
    <w:rsid w:val="00957C5A"/>
    <w:rsid w:val="00960677"/>
    <w:rsid w:val="0097318C"/>
    <w:rsid w:val="0098316A"/>
    <w:rsid w:val="00984C63"/>
    <w:rsid w:val="00985918"/>
    <w:rsid w:val="009962E7"/>
    <w:rsid w:val="009A7437"/>
    <w:rsid w:val="009A7BF2"/>
    <w:rsid w:val="009B15AA"/>
    <w:rsid w:val="009B7C94"/>
    <w:rsid w:val="009C4541"/>
    <w:rsid w:val="009F0ACC"/>
    <w:rsid w:val="009F4465"/>
    <w:rsid w:val="009F5AB4"/>
    <w:rsid w:val="009F693D"/>
    <w:rsid w:val="00A1209B"/>
    <w:rsid w:val="00A129A2"/>
    <w:rsid w:val="00A17580"/>
    <w:rsid w:val="00A20884"/>
    <w:rsid w:val="00A349C0"/>
    <w:rsid w:val="00A51F5D"/>
    <w:rsid w:val="00A520A5"/>
    <w:rsid w:val="00A53544"/>
    <w:rsid w:val="00A65E91"/>
    <w:rsid w:val="00A7762D"/>
    <w:rsid w:val="00A827EF"/>
    <w:rsid w:val="00A82DAF"/>
    <w:rsid w:val="00A9463B"/>
    <w:rsid w:val="00AA1E0E"/>
    <w:rsid w:val="00AB0ADA"/>
    <w:rsid w:val="00AB0F92"/>
    <w:rsid w:val="00AB79B9"/>
    <w:rsid w:val="00AC27F5"/>
    <w:rsid w:val="00AE4494"/>
    <w:rsid w:val="00AE5818"/>
    <w:rsid w:val="00AE5AF1"/>
    <w:rsid w:val="00B01181"/>
    <w:rsid w:val="00B07634"/>
    <w:rsid w:val="00B11BCA"/>
    <w:rsid w:val="00B21B96"/>
    <w:rsid w:val="00B22A89"/>
    <w:rsid w:val="00B22D58"/>
    <w:rsid w:val="00B24F27"/>
    <w:rsid w:val="00B30C3B"/>
    <w:rsid w:val="00B3275C"/>
    <w:rsid w:val="00B37EAC"/>
    <w:rsid w:val="00B42538"/>
    <w:rsid w:val="00B519E3"/>
    <w:rsid w:val="00B51FE0"/>
    <w:rsid w:val="00B6709A"/>
    <w:rsid w:val="00B80D41"/>
    <w:rsid w:val="00B82B2E"/>
    <w:rsid w:val="00BA35D7"/>
    <w:rsid w:val="00BA39B3"/>
    <w:rsid w:val="00BB3FF3"/>
    <w:rsid w:val="00BB4E99"/>
    <w:rsid w:val="00BD2700"/>
    <w:rsid w:val="00BD6A13"/>
    <w:rsid w:val="00BD6B71"/>
    <w:rsid w:val="00BD7BC6"/>
    <w:rsid w:val="00BE015E"/>
    <w:rsid w:val="00BE1C15"/>
    <w:rsid w:val="00BF45F4"/>
    <w:rsid w:val="00C01B2D"/>
    <w:rsid w:val="00C03FA8"/>
    <w:rsid w:val="00C12ADD"/>
    <w:rsid w:val="00C3288A"/>
    <w:rsid w:val="00C32D3C"/>
    <w:rsid w:val="00C34629"/>
    <w:rsid w:val="00C50407"/>
    <w:rsid w:val="00C600E5"/>
    <w:rsid w:val="00C6123B"/>
    <w:rsid w:val="00C66DA2"/>
    <w:rsid w:val="00C73E3D"/>
    <w:rsid w:val="00C740A9"/>
    <w:rsid w:val="00C76573"/>
    <w:rsid w:val="00C80C3B"/>
    <w:rsid w:val="00C91846"/>
    <w:rsid w:val="00CA006D"/>
    <w:rsid w:val="00CA286F"/>
    <w:rsid w:val="00CA545B"/>
    <w:rsid w:val="00CA5502"/>
    <w:rsid w:val="00CA6CE9"/>
    <w:rsid w:val="00CB2481"/>
    <w:rsid w:val="00CC0F98"/>
    <w:rsid w:val="00CC48BD"/>
    <w:rsid w:val="00CC5FC3"/>
    <w:rsid w:val="00CD53D7"/>
    <w:rsid w:val="00CD694E"/>
    <w:rsid w:val="00CE2086"/>
    <w:rsid w:val="00CE617B"/>
    <w:rsid w:val="00CF4CFD"/>
    <w:rsid w:val="00D13875"/>
    <w:rsid w:val="00D21CD6"/>
    <w:rsid w:val="00D23678"/>
    <w:rsid w:val="00D2681B"/>
    <w:rsid w:val="00D3692A"/>
    <w:rsid w:val="00D5448D"/>
    <w:rsid w:val="00D81C24"/>
    <w:rsid w:val="00D91C95"/>
    <w:rsid w:val="00D9238F"/>
    <w:rsid w:val="00DA0CC0"/>
    <w:rsid w:val="00DA0DB3"/>
    <w:rsid w:val="00DA3512"/>
    <w:rsid w:val="00DA6D1B"/>
    <w:rsid w:val="00DA7791"/>
    <w:rsid w:val="00DB17B4"/>
    <w:rsid w:val="00DB6D91"/>
    <w:rsid w:val="00DB7741"/>
    <w:rsid w:val="00DC4476"/>
    <w:rsid w:val="00DD155D"/>
    <w:rsid w:val="00DD372A"/>
    <w:rsid w:val="00DE2133"/>
    <w:rsid w:val="00DE5DEE"/>
    <w:rsid w:val="00DF0B12"/>
    <w:rsid w:val="00DF67C5"/>
    <w:rsid w:val="00E10EB0"/>
    <w:rsid w:val="00E12BBC"/>
    <w:rsid w:val="00E20F10"/>
    <w:rsid w:val="00E22A10"/>
    <w:rsid w:val="00E24CE6"/>
    <w:rsid w:val="00E24E1B"/>
    <w:rsid w:val="00E329CA"/>
    <w:rsid w:val="00E341DD"/>
    <w:rsid w:val="00E354A1"/>
    <w:rsid w:val="00E36683"/>
    <w:rsid w:val="00E42CA2"/>
    <w:rsid w:val="00E46D13"/>
    <w:rsid w:val="00E75D0B"/>
    <w:rsid w:val="00E77099"/>
    <w:rsid w:val="00E77EBC"/>
    <w:rsid w:val="00E8792C"/>
    <w:rsid w:val="00E90967"/>
    <w:rsid w:val="00E97369"/>
    <w:rsid w:val="00EA1557"/>
    <w:rsid w:val="00EA2D69"/>
    <w:rsid w:val="00EB4D42"/>
    <w:rsid w:val="00EB6D11"/>
    <w:rsid w:val="00EB7CFA"/>
    <w:rsid w:val="00EC3C2D"/>
    <w:rsid w:val="00ED4407"/>
    <w:rsid w:val="00ED6701"/>
    <w:rsid w:val="00ED7F2A"/>
    <w:rsid w:val="00EE32E9"/>
    <w:rsid w:val="00EF41A1"/>
    <w:rsid w:val="00EF6119"/>
    <w:rsid w:val="00F01669"/>
    <w:rsid w:val="00F04F91"/>
    <w:rsid w:val="00F1265C"/>
    <w:rsid w:val="00F16793"/>
    <w:rsid w:val="00F26069"/>
    <w:rsid w:val="00F27EA0"/>
    <w:rsid w:val="00F44C86"/>
    <w:rsid w:val="00F54F25"/>
    <w:rsid w:val="00F835E6"/>
    <w:rsid w:val="00F83FB8"/>
    <w:rsid w:val="00FA0C67"/>
    <w:rsid w:val="00FB43A7"/>
    <w:rsid w:val="00FC4042"/>
    <w:rsid w:val="00FC5AE8"/>
    <w:rsid w:val="00FC5D3F"/>
    <w:rsid w:val="00FD051A"/>
    <w:rsid w:val="00FD11D0"/>
    <w:rsid w:val="00FD7D12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e KOUEVIDJIN</cp:lastModifiedBy>
  <cp:revision>2</cp:revision>
  <dcterms:created xsi:type="dcterms:W3CDTF">2023-06-27T08:14:00Z</dcterms:created>
  <dcterms:modified xsi:type="dcterms:W3CDTF">2023-06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